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10A55" w14:textId="77777777" w:rsidR="00B82F66" w:rsidRPr="001937D4" w:rsidRDefault="00B82F66" w:rsidP="00B82F66">
      <w:pPr>
        <w:rPr>
          <w:b/>
          <w:bCs/>
        </w:rPr>
      </w:pPr>
    </w:p>
    <w:p w14:paraId="749CF340" w14:textId="442CC50D" w:rsidR="00B82F66" w:rsidRDefault="00C91D52" w:rsidP="00C91D52">
      <w:r>
        <w:t xml:space="preserve">Dear </w:t>
      </w:r>
      <w:r w:rsidR="00B82F66">
        <w:t>[[</w:t>
      </w:r>
      <w:r>
        <w:t>insert your colleague's name</w:t>
      </w:r>
      <w:r w:rsidR="00B82F66">
        <w:t>]]</w:t>
      </w:r>
      <w:r>
        <w:t>,</w:t>
      </w:r>
    </w:p>
    <w:p w14:paraId="507EAC64" w14:textId="37D4C9BD" w:rsidR="00C91D52" w:rsidRDefault="00C91D52" w:rsidP="00C91D52">
      <w:proofErr w:type="gramStart"/>
      <w:r>
        <w:t>I'm</w:t>
      </w:r>
      <w:proofErr w:type="gramEnd"/>
      <w:r>
        <w:t xml:space="preserve"> </w:t>
      </w:r>
      <w:r w:rsidR="006B2AC8">
        <w:t xml:space="preserve">a [speaker/sponsor] at the upcoming TRMA Virtual </w:t>
      </w:r>
      <w:r w:rsidR="008D5945">
        <w:t>Meeting</w:t>
      </w:r>
      <w:r w:rsidR="006B2AC8">
        <w:t xml:space="preserve"> taking place </w:t>
      </w:r>
      <w:r w:rsidR="008D5945">
        <w:t>SPRING OR FALL DATES</w:t>
      </w:r>
      <w:r w:rsidR="006B2AC8">
        <w:t xml:space="preserve">. This event is for </w:t>
      </w:r>
      <w:r>
        <w:t xml:space="preserve">professionals </w:t>
      </w:r>
      <w:r w:rsidR="006B2AC8">
        <w:t xml:space="preserve">in our industry </w:t>
      </w:r>
      <w:r>
        <w:t>to connect</w:t>
      </w:r>
      <w:r w:rsidR="006B2AC8">
        <w:t xml:space="preserve"> and learn. </w:t>
      </w:r>
    </w:p>
    <w:p w14:paraId="66850447" w14:textId="38CE74AE" w:rsidR="00C91D52" w:rsidRDefault="00C91D52" w:rsidP="00C91D52">
      <w:r>
        <w:t xml:space="preserve">The event is open to </w:t>
      </w:r>
      <w:r w:rsidR="006B2AC8">
        <w:t>risk, credit and fraud professionals at all levels of their career.</w:t>
      </w:r>
      <w:r>
        <w:t xml:space="preserve"> </w:t>
      </w:r>
      <w:r w:rsidR="00B82F66">
        <w:t xml:space="preserve">Through </w:t>
      </w:r>
      <w:r w:rsidR="001937D4">
        <w:t xml:space="preserve">the carefully curated sessions </w:t>
      </w:r>
      <w:r w:rsidR="00B82F66">
        <w:t xml:space="preserve">spanning across two days, you </w:t>
      </w:r>
      <w:r w:rsidR="001937D4">
        <w:t xml:space="preserve">will </w:t>
      </w:r>
      <w:r w:rsidR="00B82F66">
        <w:t>learn</w:t>
      </w:r>
      <w:r w:rsidR="001937D4">
        <w:t xml:space="preserve"> the latest practices, discover new ways to pivot during the pandemic and</w:t>
      </w:r>
      <w:r w:rsidR="00B82F66">
        <w:t xml:space="preserve"> be</w:t>
      </w:r>
      <w:r w:rsidR="001937D4">
        <w:t xml:space="preserve"> inspire</w:t>
      </w:r>
      <w:r w:rsidR="00B82F66">
        <w:t>d</w:t>
      </w:r>
      <w:r w:rsidR="001937D4">
        <w:t xml:space="preserve"> to lead your organization in the future.</w:t>
      </w:r>
    </w:p>
    <w:p w14:paraId="12211327" w14:textId="7B222C86" w:rsidR="00C91D52" w:rsidRDefault="001937D4" w:rsidP="00C91D52">
      <w:r w:rsidRPr="008D5945">
        <w:t>Sign up today</w:t>
      </w:r>
      <w:r>
        <w:t xml:space="preserve"> to join me and your </w:t>
      </w:r>
      <w:r w:rsidR="006B2AC8">
        <w:t>colleagues</w:t>
      </w:r>
      <w:r>
        <w:t xml:space="preserve">. </w:t>
      </w:r>
    </w:p>
    <w:p w14:paraId="19E87CD6" w14:textId="77777777" w:rsidR="00C91D52" w:rsidRDefault="00C91D52" w:rsidP="00C91D52">
      <w:r>
        <w:t>Regards,</w:t>
      </w:r>
    </w:p>
    <w:p w14:paraId="03650C69" w14:textId="69F340FB" w:rsidR="002B6DF8" w:rsidRDefault="001937D4" w:rsidP="00C91D52">
      <w:r>
        <w:t>[[Your name</w:t>
      </w:r>
      <w:r w:rsidR="00B82F66">
        <w:t xml:space="preserve"> and signature</w:t>
      </w:r>
      <w:r>
        <w:t>]]</w:t>
      </w:r>
    </w:p>
    <w:p w14:paraId="3410C496" w14:textId="02527B73" w:rsidR="006B2AC8" w:rsidRDefault="006B2AC8" w:rsidP="00C91D52"/>
    <w:p w14:paraId="31568CCC" w14:textId="77777777" w:rsidR="006B2AC8" w:rsidRDefault="006B2AC8" w:rsidP="00C91D52"/>
    <w:sectPr w:rsidR="006B2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DI3szA2MTc2MTZX0lEKTi0uzszPAykwrAUAr7chgSwAAAA="/>
  </w:docVars>
  <w:rsids>
    <w:rsidRoot w:val="00C91D52"/>
    <w:rsid w:val="001937D4"/>
    <w:rsid w:val="002B6DF8"/>
    <w:rsid w:val="006B2AC8"/>
    <w:rsid w:val="008D5945"/>
    <w:rsid w:val="00B82F66"/>
    <w:rsid w:val="00C91D52"/>
    <w:rsid w:val="00DE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74424"/>
  <w15:chartTrackingRefBased/>
  <w15:docId w15:val="{2008EFE6-C9FC-4990-9500-627172F40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37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7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Ocampo</dc:creator>
  <cp:keywords/>
  <dc:description/>
  <cp:lastModifiedBy>Jose Segarra</cp:lastModifiedBy>
  <cp:revision>2</cp:revision>
  <dcterms:created xsi:type="dcterms:W3CDTF">2021-02-02T18:35:00Z</dcterms:created>
  <dcterms:modified xsi:type="dcterms:W3CDTF">2021-02-02T18:35:00Z</dcterms:modified>
</cp:coreProperties>
</file>